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44A9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w:t>
      </w:r>
      <w:r>
        <w:t xml:space="preserve">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 xml:space="preserve">NCU-F’s governance model requires mechanisms and processes to enforce consistency, standardization, and choose the best-in-company implementations.  </w:t>
      </w:r>
      <w:r>
        <w:t xml:space="preserve">These controls </w:t>
      </w:r>
      <w:r>
        <w:t xml:space="preserve">must foster </w:t>
      </w:r>
      <w:r>
        <w:t>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w:t>
      </w:r>
      <w:r>
        <w:t xml:space="preserve">An STL is a project owner who </w:t>
      </w:r>
      <w:r>
        <w:t xml:space="preserve">manages the </w:t>
      </w:r>
      <w:r>
        <w:t>goal</w:t>
      </w:r>
      <w:r>
        <w:t xml:space="preserve">’s lifecycle, </w:t>
      </w:r>
      <w:r>
        <w:t>governance</w:t>
      </w:r>
      <w:r>
        <w:t>,</w:t>
      </w:r>
      <w:r>
        <w:t xml:space="preserve"> and</w:t>
      </w:r>
      <w:r>
        <w:t xml:space="preserve"> stakeholder</w:t>
      </w:r>
      <w:r>
        <w:t xml:space="preserve"> communication.</w:t>
      </w:r>
      <w:r>
        <w:t xml:space="preserve">  This owner should not work on multiple goals in parallel, as it introduces project risk.</w:t>
      </w:r>
    </w:p>
    <w:p w14:paraId="5BEAC75A" w14:textId="0A8C2EED" w:rsidR="00BE5EA9" w:rsidRDefault="006039B3" w:rsidP="00BE5EA9">
      <w:pPr>
        <w:ind w:firstLine="720"/>
      </w:pPr>
      <w:r>
        <w:t>W</w:t>
      </w:r>
      <w:r>
        <w:t>hile the IT steering committee(s) establish patterns and practices, it would be unrealistic to assume complete uniformity.</w:t>
      </w:r>
      <w:r>
        <w:t xml:space="preserve">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w:t>
      </w:r>
      <w:r>
        <w:t>Representational State Transfer</w:t>
      </w:r>
      <w:r>
        <w:t xml:space="preserve">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w:t>
            </w:r>
            <w:r>
              <w:t>,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w:t>
            </w:r>
            <w:r>
              <w:t>,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w:t>
            </w:r>
            <w:r>
              <w:t>Spain</w:t>
            </w:r>
            <w:r>
              <w:t>, Hong Kong</w:t>
            </w:r>
            <w:r>
              <w:t xml:space="preserve">,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Jersey, </w:t>
            </w:r>
            <w:r>
              <w:t>Ireland</w:t>
            </w:r>
            <w:r>
              <w:t>,</w:t>
            </w:r>
            <w:r>
              <w:t xml:space="preserve"> Australia</w:t>
            </w:r>
          </w:p>
        </w:tc>
      </w:tr>
    </w:tbl>
    <w:p w14:paraId="3F095C2E" w14:textId="6BCFA8FF" w:rsidR="003E210B" w:rsidRPr="003E210B" w:rsidRDefault="003E210B" w:rsidP="003E210B"/>
    <w:sectPr w:rsidR="003E210B" w:rsidRPr="003E210B"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201A1" w14:textId="77777777" w:rsidR="00344A94" w:rsidRDefault="00344A94" w:rsidP="0082223F">
      <w:pPr>
        <w:spacing w:line="240" w:lineRule="auto"/>
      </w:pPr>
      <w:r>
        <w:separator/>
      </w:r>
    </w:p>
  </w:endnote>
  <w:endnote w:type="continuationSeparator" w:id="0">
    <w:p w14:paraId="72D7C0DB" w14:textId="77777777" w:rsidR="00344A94" w:rsidRDefault="00344A9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D5E3F" w14:textId="77777777" w:rsidR="00344A94" w:rsidRDefault="00344A94" w:rsidP="0082223F">
      <w:pPr>
        <w:spacing w:line="240" w:lineRule="auto"/>
      </w:pPr>
      <w:r>
        <w:separator/>
      </w:r>
    </w:p>
  </w:footnote>
  <w:footnote w:type="continuationSeparator" w:id="0">
    <w:p w14:paraId="28AEB420" w14:textId="77777777" w:rsidR="00344A94" w:rsidRDefault="00344A9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83597"/>
    <w:rsid w:val="001B27C4"/>
    <w:rsid w:val="002516A9"/>
    <w:rsid w:val="002806B7"/>
    <w:rsid w:val="002B226C"/>
    <w:rsid w:val="002D03D6"/>
    <w:rsid w:val="002F2E59"/>
    <w:rsid w:val="00344A94"/>
    <w:rsid w:val="003E210B"/>
    <w:rsid w:val="003F4714"/>
    <w:rsid w:val="00401D65"/>
    <w:rsid w:val="004223E8"/>
    <w:rsid w:val="00424108"/>
    <w:rsid w:val="004A784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9A757D"/>
    <w:rsid w:val="009E5759"/>
    <w:rsid w:val="00A423F8"/>
    <w:rsid w:val="00B13ADF"/>
    <w:rsid w:val="00B216AA"/>
    <w:rsid w:val="00B83595"/>
    <w:rsid w:val="00B83A2E"/>
    <w:rsid w:val="00BE5EA9"/>
    <w:rsid w:val="00C54DC8"/>
    <w:rsid w:val="00C73692"/>
    <w:rsid w:val="00C93BB7"/>
    <w:rsid w:val="00CB25E9"/>
    <w:rsid w:val="00CC109F"/>
    <w:rsid w:val="00CF13A8"/>
    <w:rsid w:val="00D0165E"/>
    <w:rsid w:val="00D75C7B"/>
    <w:rsid w:val="00D85C7B"/>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s>
</file>

<file path=customXml/itemProps1.xml><?xml version="1.0" encoding="utf-8"?>
<ds:datastoreItem xmlns:ds="http://schemas.openxmlformats.org/officeDocument/2006/customXml" ds:itemID="{577B21A4-7A26-441A-9787-09788BB7B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6</Pages>
  <Words>1238</Words>
  <Characters>70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09-05T22:30:00Z</dcterms:modified>
</cp:coreProperties>
</file>